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ercelita obao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rcel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bao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668 Golf Terrac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ercelitacalawig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1806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 matt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